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C270AF" w14:textId="77777777" w:rsidR="0064072F" w:rsidRDefault="0064072F" w:rsidP="0064072F">
      <w:pPr>
        <w:spacing w:after="0"/>
        <w:contextualSpacing/>
        <w:jc w:val="both"/>
        <w:rPr>
          <w:rFonts w:ascii="Arial" w:hAnsi="Arial" w:cs="Arial"/>
          <w:b/>
          <w:bCs/>
          <w:lang w:val="pt-BR"/>
        </w:rPr>
      </w:pPr>
      <w:r w:rsidRPr="00385713">
        <w:rPr>
          <w:rFonts w:ascii="Arial" w:hAnsi="Arial" w:cs="Arial"/>
          <w:b/>
          <w:bCs/>
          <w:lang w:val="pt-BR"/>
        </w:rPr>
        <w:t xml:space="preserve">                </w:t>
      </w:r>
      <w:r w:rsidR="00B44E07" w:rsidRPr="00126FFB">
        <w:rPr>
          <w:noProof/>
        </w:rPr>
        <w:drawing>
          <wp:anchor distT="0" distB="0" distL="114300" distR="114300" simplePos="0" relativeHeight="251685888" behindDoc="1" locked="0" layoutInCell="1" allowOverlap="1" wp14:anchorId="25F469DF" wp14:editId="2C8E504D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2263775" cy="657860"/>
            <wp:effectExtent l="0" t="0" r="3175" b="8890"/>
            <wp:wrapNone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00" b="20815"/>
                    <a:stretch/>
                  </pic:blipFill>
                  <pic:spPr bwMode="auto">
                    <a:xfrm>
                      <a:off x="0" y="0"/>
                      <a:ext cx="2263775" cy="657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85713">
        <w:rPr>
          <w:rFonts w:ascii="Arial" w:hAnsi="Arial" w:cs="Arial"/>
          <w:b/>
          <w:bCs/>
          <w:lang w:val="pt-BR"/>
        </w:rPr>
        <w:t xml:space="preserve">     </w:t>
      </w:r>
    </w:p>
    <w:p w14:paraId="25588F43" w14:textId="77777777" w:rsidR="00B44E07" w:rsidRDefault="00B44E07" w:rsidP="0064072F">
      <w:pPr>
        <w:spacing w:after="0"/>
        <w:contextualSpacing/>
        <w:jc w:val="both"/>
        <w:rPr>
          <w:rFonts w:ascii="Arial" w:hAnsi="Arial" w:cs="Arial"/>
          <w:b/>
          <w:bCs/>
          <w:lang w:val="pt-BR"/>
        </w:rPr>
      </w:pPr>
    </w:p>
    <w:p w14:paraId="7AD5758D" w14:textId="77777777" w:rsidR="00B44E07" w:rsidRDefault="00B44E07" w:rsidP="0064072F">
      <w:pPr>
        <w:spacing w:after="0"/>
        <w:contextualSpacing/>
        <w:jc w:val="both"/>
        <w:rPr>
          <w:rFonts w:ascii="Arial" w:hAnsi="Arial" w:cs="Arial"/>
          <w:b/>
          <w:bCs/>
          <w:lang w:val="pt-BR"/>
        </w:rPr>
      </w:pPr>
    </w:p>
    <w:p w14:paraId="6A0BA87E" w14:textId="77777777" w:rsidR="00B44E07" w:rsidRDefault="00B44E07" w:rsidP="00B44E07">
      <w:pPr>
        <w:spacing w:after="0"/>
        <w:contextualSpacing/>
        <w:jc w:val="center"/>
        <w:rPr>
          <w:rFonts w:ascii="Arial" w:hAnsi="Arial" w:cs="Arial"/>
          <w:b/>
          <w:bCs/>
          <w:sz w:val="24"/>
          <w:szCs w:val="24"/>
        </w:rPr>
      </w:pPr>
    </w:p>
    <w:p w14:paraId="5C4BD6CB" w14:textId="77777777" w:rsidR="00B44E07" w:rsidRDefault="00B44E07" w:rsidP="00B44E07">
      <w:pPr>
        <w:spacing w:after="0"/>
        <w:contextualSpacing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TATISTICIAN’S TERMINAL REPORT</w:t>
      </w:r>
    </w:p>
    <w:p w14:paraId="647C0E99" w14:textId="77777777" w:rsidR="00B44E07" w:rsidRDefault="00B44E07" w:rsidP="00B44E07">
      <w:pPr>
        <w:spacing w:after="0"/>
        <w:contextualSpacing/>
        <w:jc w:val="center"/>
        <w:rPr>
          <w:rFonts w:ascii="Arial" w:hAnsi="Arial" w:cs="Arial"/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881"/>
        <w:gridCol w:w="3090"/>
      </w:tblGrid>
      <w:tr w:rsidR="00B44E07" w:rsidRPr="00126FFB" w14:paraId="2B204167" w14:textId="77777777" w:rsidTr="00BB703F">
        <w:tc>
          <w:tcPr>
            <w:tcW w:w="3485" w:type="dxa"/>
          </w:tcPr>
          <w:p w14:paraId="0648F028" w14:textId="77777777" w:rsidR="00B44E07" w:rsidRPr="00126FFB" w:rsidRDefault="00B44E07" w:rsidP="00BB703F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881" w:type="dxa"/>
          </w:tcPr>
          <w:p w14:paraId="3731E993" w14:textId="77777777" w:rsidR="00B44E07" w:rsidRPr="00126FFB" w:rsidRDefault="00B44E07" w:rsidP="00BB703F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                                                  Date:</w:t>
            </w:r>
          </w:p>
        </w:tc>
        <w:tc>
          <w:tcPr>
            <w:tcW w:w="3090" w:type="dxa"/>
            <w:tcBorders>
              <w:bottom w:val="single" w:sz="4" w:space="0" w:color="auto"/>
            </w:tcBorders>
          </w:tcPr>
          <w:p w14:paraId="10DA8B57" w14:textId="77777777" w:rsidR="00B44E07" w:rsidRPr="00126FFB" w:rsidRDefault="00B44E07" w:rsidP="00BB703F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</w:tr>
    </w:tbl>
    <w:p w14:paraId="0F79DA1F" w14:textId="77777777" w:rsidR="00B44E07" w:rsidRPr="008A1A91" w:rsidRDefault="00B44E07" w:rsidP="00B44E07">
      <w:pPr>
        <w:spacing w:after="0"/>
        <w:rPr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5240"/>
        <w:gridCol w:w="3515"/>
      </w:tblGrid>
      <w:tr w:rsidR="00B44E07" w:rsidRPr="00126FFB" w14:paraId="35F58ECE" w14:textId="77777777" w:rsidTr="00BB703F">
        <w:trPr>
          <w:trHeight w:val="225"/>
        </w:trPr>
        <w:tc>
          <w:tcPr>
            <w:tcW w:w="1701" w:type="dxa"/>
          </w:tcPr>
          <w:p w14:paraId="50B19899" w14:textId="77777777" w:rsidR="00B44E07" w:rsidRPr="00126FFB" w:rsidRDefault="00B44E07" w:rsidP="00BB703F">
            <w:pPr>
              <w:spacing w:after="0"/>
              <w:ind w:left="-113"/>
              <w:contextualSpacing/>
              <w:jc w:val="both"/>
              <w:rPr>
                <w:rFonts w:ascii="Arial" w:hAnsi="Arial" w:cs="Arial"/>
                <w:b/>
                <w:bCs/>
              </w:rPr>
            </w:pPr>
            <w:r w:rsidRPr="00126FFB">
              <w:rPr>
                <w:rFonts w:ascii="Arial" w:hAnsi="Arial" w:cs="Arial"/>
                <w:b/>
                <w:bCs/>
              </w:rPr>
              <w:t>Client’s Name:</w:t>
            </w:r>
          </w:p>
        </w:tc>
        <w:tc>
          <w:tcPr>
            <w:tcW w:w="5240" w:type="dxa"/>
            <w:tcBorders>
              <w:bottom w:val="single" w:sz="4" w:space="0" w:color="auto"/>
            </w:tcBorders>
          </w:tcPr>
          <w:p w14:paraId="48380E68" w14:textId="77777777" w:rsidR="00B44E07" w:rsidRPr="00126FFB" w:rsidRDefault="00B44E07" w:rsidP="00BB703F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515" w:type="dxa"/>
          </w:tcPr>
          <w:p w14:paraId="298D8A0B" w14:textId="77777777" w:rsidR="00B44E07" w:rsidRPr="00126FFB" w:rsidRDefault="00B44E07" w:rsidP="00BB703F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</w:tr>
    </w:tbl>
    <w:p w14:paraId="28744144" w14:textId="77777777" w:rsidR="00B44E07" w:rsidRPr="004010D0" w:rsidRDefault="00B44E07" w:rsidP="00B44E07">
      <w:pPr>
        <w:spacing w:after="0"/>
        <w:rPr>
          <w:sz w:val="16"/>
          <w:szCs w:val="16"/>
        </w:rPr>
      </w:pPr>
    </w:p>
    <w:p w14:paraId="0EF88BAC" w14:textId="77777777" w:rsidR="00B44E07" w:rsidRDefault="00B44E07" w:rsidP="00B44E07">
      <w:pPr>
        <w:spacing w:after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ype of Service Provided:</w:t>
      </w:r>
    </w:p>
    <w:p w14:paraId="70130146" w14:textId="77777777" w:rsidR="00B44E07" w:rsidRDefault="00B44E07" w:rsidP="00B44E0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        </w:t>
      </w:r>
      <w:sdt>
        <w:sdtPr>
          <w:rPr>
            <w:rFonts w:ascii="Arial" w:hAnsi="Arial" w:cs="Arial"/>
          </w:rPr>
          <w:id w:val="-11276205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 w:rsidRPr="00126FF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hort-term</w:t>
      </w:r>
    </w:p>
    <w:p w14:paraId="2424D8B0" w14:textId="77777777" w:rsidR="00B44E07" w:rsidRDefault="00B44E07" w:rsidP="00B44E07">
      <w:pPr>
        <w:spacing w:after="0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</w:t>
      </w:r>
      <w:sdt>
        <w:sdtPr>
          <w:rPr>
            <w:rFonts w:ascii="Arial" w:hAnsi="Arial" w:cs="Arial"/>
          </w:rPr>
          <w:id w:val="-731967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 w:rsidRPr="00126FF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Long-term</w:t>
      </w:r>
    </w:p>
    <w:p w14:paraId="34998DF6" w14:textId="77777777" w:rsidR="00B44E07" w:rsidRDefault="00B44E07" w:rsidP="00B44E07">
      <w:pPr>
        <w:spacing w:after="0"/>
        <w:rPr>
          <w:sz w:val="16"/>
          <w:szCs w:val="16"/>
        </w:rPr>
      </w:pPr>
    </w:p>
    <w:p w14:paraId="01E7EEC9" w14:textId="77777777" w:rsidR="00B44E07" w:rsidRDefault="00B44E07" w:rsidP="00B44E07">
      <w:pPr>
        <w:spacing w:after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tatistical Analyses Applied (if any):</w:t>
      </w:r>
    </w:p>
    <w:p w14:paraId="39C05562" w14:textId="77777777" w:rsidR="00B44E07" w:rsidRDefault="00B44E07" w:rsidP="00B44E0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        </w:t>
      </w:r>
      <w:sdt>
        <w:sdtPr>
          <w:rPr>
            <w:rFonts w:ascii="Arial" w:hAnsi="Arial" w:cs="Arial"/>
          </w:rPr>
          <w:id w:val="-12134988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 w:rsidRPr="00126FF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escriptive</w:t>
      </w:r>
    </w:p>
    <w:p w14:paraId="22986B92" w14:textId="77777777" w:rsidR="00B44E07" w:rsidRDefault="00B44E07" w:rsidP="00B44E0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        </w:t>
      </w:r>
      <w:sdt>
        <w:sdtPr>
          <w:rPr>
            <w:rFonts w:ascii="Arial" w:hAnsi="Arial" w:cs="Arial"/>
          </w:rPr>
          <w:id w:val="19078730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 w:rsidRPr="00126FF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nferential</w:t>
      </w:r>
    </w:p>
    <w:p w14:paraId="4C6377C9" w14:textId="77777777" w:rsidR="00B44E07" w:rsidRPr="00EE7541" w:rsidRDefault="00B44E07" w:rsidP="00B44E0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        </w:t>
      </w:r>
      <w:sdt>
        <w:sdtPr>
          <w:rPr>
            <w:rFonts w:ascii="Arial" w:hAnsi="Arial" w:cs="Arial"/>
          </w:rPr>
          <w:id w:val="-15791298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 w:rsidRPr="00126FF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Both descriptive and inferential</w:t>
      </w:r>
    </w:p>
    <w:p w14:paraId="1EF73941" w14:textId="77777777" w:rsidR="00B44E07" w:rsidRDefault="00B44E07" w:rsidP="00B44E07">
      <w:pPr>
        <w:spacing w:after="0"/>
        <w:rPr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B44E07" w:rsidRPr="00126FFB" w14:paraId="282778BD" w14:textId="77777777" w:rsidTr="00BB703F">
        <w:trPr>
          <w:trHeight w:val="225"/>
        </w:trPr>
        <w:tc>
          <w:tcPr>
            <w:tcW w:w="10456" w:type="dxa"/>
            <w:tcBorders>
              <w:bottom w:val="single" w:sz="4" w:space="0" w:color="auto"/>
            </w:tcBorders>
          </w:tcPr>
          <w:p w14:paraId="0D5C4749" w14:textId="77777777" w:rsidR="00B44E07" w:rsidRPr="00126FFB" w:rsidRDefault="00B44E07" w:rsidP="00BB703F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</w:t>
            </w:r>
            <w:r w:rsidRPr="00F2506C">
              <w:rPr>
                <w:rFonts w:ascii="Arial" w:hAnsi="Arial" w:cs="Arial"/>
                <w:b/>
                <w:bCs/>
              </w:rPr>
              <w:t xml:space="preserve">rovide a brief </w:t>
            </w:r>
            <w:r>
              <w:rPr>
                <w:rFonts w:ascii="Arial" w:hAnsi="Arial" w:cs="Arial"/>
                <w:b/>
                <w:bCs/>
              </w:rPr>
              <w:t>summary</w:t>
            </w:r>
            <w:r w:rsidRPr="00F2506C">
              <w:rPr>
                <w:rFonts w:ascii="Arial" w:hAnsi="Arial" w:cs="Arial"/>
                <w:b/>
                <w:bCs/>
              </w:rPr>
              <w:t xml:space="preserve"> of the</w:t>
            </w:r>
            <w:r>
              <w:rPr>
                <w:rFonts w:ascii="Arial" w:hAnsi="Arial" w:cs="Arial"/>
                <w:b/>
                <w:bCs/>
              </w:rPr>
              <w:t xml:space="preserve"> statistical service you provided. </w:t>
            </w:r>
          </w:p>
        </w:tc>
      </w:tr>
      <w:tr w:rsidR="00B44E07" w:rsidRPr="00126FFB" w14:paraId="6CA11A15" w14:textId="77777777" w:rsidTr="00BB703F">
        <w:trPr>
          <w:trHeight w:val="225"/>
        </w:trPr>
        <w:tc>
          <w:tcPr>
            <w:tcW w:w="10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FAD80" w14:textId="77777777" w:rsidR="00B44E07" w:rsidRDefault="00B44E07" w:rsidP="00BB703F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  <w:p w14:paraId="44BFBBE0" w14:textId="77777777" w:rsidR="00B44E07" w:rsidRDefault="00B44E07" w:rsidP="00BB703F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  <w:p w14:paraId="0A9758F2" w14:textId="77777777" w:rsidR="00B44E07" w:rsidRDefault="00B44E07" w:rsidP="00BB703F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  <w:p w14:paraId="6B3BE3D9" w14:textId="77777777" w:rsidR="00B44E07" w:rsidRDefault="00B44E07" w:rsidP="00BB703F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  <w:p w14:paraId="73A0F4EA" w14:textId="77777777" w:rsidR="00B44E07" w:rsidRDefault="00B44E07" w:rsidP="00BB703F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  <w:p w14:paraId="00E0A33B" w14:textId="77777777" w:rsidR="00B44E07" w:rsidRDefault="00B44E07" w:rsidP="00BB703F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  <w:p w14:paraId="44E2C967" w14:textId="77777777" w:rsidR="00B44E07" w:rsidRDefault="00B44E07" w:rsidP="00BB703F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  <w:p w14:paraId="4B554C62" w14:textId="77777777" w:rsidR="00B44E07" w:rsidRDefault="00B44E07" w:rsidP="00BB703F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  <w:p w14:paraId="22603A59" w14:textId="77777777" w:rsidR="00B44E07" w:rsidRDefault="00B44E07" w:rsidP="00BB703F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  <w:p w14:paraId="60AB2DA4" w14:textId="77777777" w:rsidR="00B44E07" w:rsidRDefault="00B44E07" w:rsidP="00BB703F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  <w:p w14:paraId="2202C718" w14:textId="77777777" w:rsidR="00B44E07" w:rsidRDefault="00B44E07" w:rsidP="00BB703F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  <w:p w14:paraId="5F9CA761" w14:textId="77777777" w:rsidR="00B44E07" w:rsidRDefault="00B44E07" w:rsidP="00BB703F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  <w:p w14:paraId="17CE0EE7" w14:textId="77777777" w:rsidR="00B44E07" w:rsidRDefault="00B44E07" w:rsidP="00BB703F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  <w:p w14:paraId="571E8584" w14:textId="77777777" w:rsidR="00B44E07" w:rsidRDefault="00B44E07" w:rsidP="00BB703F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  <w:p w14:paraId="48F4EB60" w14:textId="77777777" w:rsidR="00B44E07" w:rsidRDefault="00B44E07" w:rsidP="00BB703F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  <w:p w14:paraId="76F69438" w14:textId="77777777" w:rsidR="00B44E07" w:rsidRPr="00126FFB" w:rsidRDefault="00B44E07" w:rsidP="00BB703F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</w:tr>
    </w:tbl>
    <w:p w14:paraId="7B728DA3" w14:textId="77777777" w:rsidR="00B44E07" w:rsidRDefault="00B44E07" w:rsidP="00B44E07">
      <w:pPr>
        <w:spacing w:after="0"/>
        <w:rPr>
          <w:sz w:val="16"/>
          <w:szCs w:val="16"/>
        </w:rPr>
      </w:pPr>
    </w:p>
    <w:p w14:paraId="74B0A9B6" w14:textId="77777777" w:rsidR="00B44E07" w:rsidRDefault="00B44E07" w:rsidP="00B44E07">
      <w:pPr>
        <w:spacing w:after="0"/>
      </w:pPr>
    </w:p>
    <w:p w14:paraId="386BA2EE" w14:textId="77777777" w:rsidR="00B44E07" w:rsidRDefault="00B44E07" w:rsidP="00B44E07">
      <w:pPr>
        <w:spacing w:after="0"/>
      </w:pPr>
    </w:p>
    <w:p w14:paraId="14564906" w14:textId="77777777" w:rsidR="00B44E07" w:rsidRDefault="00B44E07" w:rsidP="00B44E07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5353"/>
      </w:tblGrid>
      <w:tr w:rsidR="00B44E07" w14:paraId="1798F763" w14:textId="77777777" w:rsidTr="00BB703F">
        <w:tc>
          <w:tcPr>
            <w:tcW w:w="10456" w:type="dxa"/>
            <w:gridSpan w:val="2"/>
          </w:tcPr>
          <w:p w14:paraId="4D3C265F" w14:textId="77777777" w:rsidR="00B44E07" w:rsidRDefault="00B44E07" w:rsidP="00BB703F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  <w:lang w:val="pt-BR"/>
              </w:rPr>
            </w:pPr>
            <w:r>
              <w:rPr>
                <w:rFonts w:ascii="Arial" w:hAnsi="Arial" w:cs="Arial"/>
                <w:b/>
                <w:bCs/>
                <w:lang w:val="pt-BR"/>
              </w:rPr>
              <w:t xml:space="preserve">Submitted by: </w:t>
            </w:r>
          </w:p>
        </w:tc>
      </w:tr>
      <w:tr w:rsidR="00B44E07" w14:paraId="2CA5FC24" w14:textId="77777777" w:rsidTr="00BB703F">
        <w:tc>
          <w:tcPr>
            <w:tcW w:w="5103" w:type="dxa"/>
            <w:tcBorders>
              <w:bottom w:val="single" w:sz="4" w:space="0" w:color="auto"/>
            </w:tcBorders>
          </w:tcPr>
          <w:p w14:paraId="62574184" w14:textId="77777777" w:rsidR="00B44E07" w:rsidRDefault="00B44E07" w:rsidP="00BB703F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  <w:lang w:val="pt-BR"/>
              </w:rPr>
            </w:pPr>
          </w:p>
          <w:p w14:paraId="487959C4" w14:textId="77777777" w:rsidR="00B44E07" w:rsidRDefault="00B44E07" w:rsidP="00BB703F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  <w:lang w:val="pt-BR"/>
              </w:rPr>
            </w:pPr>
          </w:p>
          <w:p w14:paraId="727594DC" w14:textId="77777777" w:rsidR="00B44E07" w:rsidRDefault="00B44E07" w:rsidP="00BB703F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  <w:lang w:val="pt-BR"/>
              </w:rPr>
            </w:pPr>
          </w:p>
          <w:p w14:paraId="23DCA1E7" w14:textId="77777777" w:rsidR="00B44E07" w:rsidRPr="00403288" w:rsidRDefault="00B44E07" w:rsidP="00BB703F">
            <w:pPr>
              <w:spacing w:after="0"/>
              <w:contextualSpacing/>
              <w:jc w:val="center"/>
              <w:rPr>
                <w:rFonts w:ascii="Arial" w:hAnsi="Arial" w:cs="Arial"/>
                <w:lang w:val="pt-BR"/>
              </w:rPr>
            </w:pPr>
          </w:p>
        </w:tc>
        <w:tc>
          <w:tcPr>
            <w:tcW w:w="5353" w:type="dxa"/>
          </w:tcPr>
          <w:p w14:paraId="623BD6A2" w14:textId="77777777" w:rsidR="00B44E07" w:rsidRDefault="00B44E07" w:rsidP="00BB703F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  <w:lang w:val="pt-BR"/>
              </w:rPr>
            </w:pPr>
          </w:p>
        </w:tc>
      </w:tr>
      <w:tr w:rsidR="00B44E07" w14:paraId="336EFCE5" w14:textId="77777777" w:rsidTr="00BB703F">
        <w:tc>
          <w:tcPr>
            <w:tcW w:w="5103" w:type="dxa"/>
            <w:tcBorders>
              <w:top w:val="single" w:sz="4" w:space="0" w:color="auto"/>
            </w:tcBorders>
          </w:tcPr>
          <w:p w14:paraId="76C6AB25" w14:textId="77777777" w:rsidR="00B44E07" w:rsidRDefault="00B44E07" w:rsidP="00BB703F">
            <w:pPr>
              <w:spacing w:after="0"/>
              <w:contextualSpacing/>
              <w:jc w:val="center"/>
              <w:rPr>
                <w:rFonts w:ascii="Arial" w:hAnsi="Arial" w:cs="Arial"/>
                <w:b/>
                <w:bCs/>
                <w:lang w:val="pt-BR"/>
              </w:rPr>
            </w:pPr>
            <w:r w:rsidRPr="00126FFB">
              <w:rPr>
                <w:rFonts w:ascii="Arial" w:hAnsi="Arial" w:cs="Arial"/>
              </w:rPr>
              <w:t>Signature over Printed Name</w:t>
            </w:r>
          </w:p>
        </w:tc>
        <w:tc>
          <w:tcPr>
            <w:tcW w:w="5353" w:type="dxa"/>
          </w:tcPr>
          <w:p w14:paraId="3EA0A1E1" w14:textId="77777777" w:rsidR="00B44E07" w:rsidRDefault="00B44E07" w:rsidP="00BB703F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  <w:lang w:val="pt-BR"/>
              </w:rPr>
            </w:pPr>
          </w:p>
        </w:tc>
      </w:tr>
    </w:tbl>
    <w:p w14:paraId="11F82FBA" w14:textId="77777777" w:rsidR="00F94892" w:rsidRDefault="00F94892" w:rsidP="001323FE">
      <w:pPr>
        <w:spacing w:after="0"/>
        <w:contextualSpacing/>
        <w:jc w:val="both"/>
        <w:rPr>
          <w:rFonts w:ascii="Arial" w:hAnsi="Arial" w:cs="Arial"/>
          <w:b/>
          <w:bCs/>
          <w:lang w:val="pt-BR"/>
        </w:rPr>
      </w:pPr>
    </w:p>
    <w:sectPr w:rsidR="00F94892" w:rsidSect="0048284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8720" w:code="258"/>
      <w:pgMar w:top="284" w:right="720" w:bottom="284" w:left="720" w:header="397" w:footer="39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5D227" w14:textId="77777777" w:rsidR="007119F5" w:rsidRDefault="007119F5" w:rsidP="00385713">
      <w:pPr>
        <w:spacing w:after="0" w:line="240" w:lineRule="auto"/>
      </w:pPr>
      <w:r>
        <w:separator/>
      </w:r>
    </w:p>
  </w:endnote>
  <w:endnote w:type="continuationSeparator" w:id="0">
    <w:p w14:paraId="0E683976" w14:textId="77777777" w:rsidR="007119F5" w:rsidRDefault="007119F5" w:rsidP="003857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B58C4" w14:textId="77777777" w:rsidR="001323FE" w:rsidRDefault="001323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5" w:type="dxa"/>
      <w:tblLook w:val="04A0" w:firstRow="1" w:lastRow="0" w:firstColumn="1" w:lastColumn="0" w:noHBand="0" w:noVBand="1"/>
    </w:tblPr>
    <w:tblGrid>
      <w:gridCol w:w="3119"/>
      <w:gridCol w:w="1843"/>
      <w:gridCol w:w="3543"/>
      <w:gridCol w:w="1951"/>
    </w:tblGrid>
    <w:tr w:rsidR="00C85435" w:rsidRPr="00385713" w14:paraId="66270FA8" w14:textId="77777777" w:rsidTr="00385713">
      <w:tc>
        <w:tcPr>
          <w:tcW w:w="3119" w:type="dxa"/>
        </w:tcPr>
        <w:p w14:paraId="5DA3FDF5" w14:textId="37F8A0FE" w:rsidR="00C85435" w:rsidRPr="00385713" w:rsidRDefault="00C85435" w:rsidP="00385713">
          <w:pPr>
            <w:pStyle w:val="Footer"/>
            <w:jc w:val="center"/>
            <w:rPr>
              <w:rFonts w:ascii="Arial" w:hAnsi="Arial" w:cs="Arial"/>
              <w:sz w:val="18"/>
              <w:szCs w:val="18"/>
              <w:lang w:val="pt-BR"/>
            </w:rPr>
          </w:pPr>
          <w:r w:rsidRPr="00385713">
            <w:rPr>
              <w:rFonts w:ascii="Arial" w:hAnsi="Arial" w:cs="Arial"/>
              <w:sz w:val="18"/>
              <w:szCs w:val="18"/>
              <w:lang w:val="pt-BR"/>
            </w:rPr>
            <w:t>Form No.: TSU-URO-SF-7</w:t>
          </w:r>
          <w:r w:rsidR="001323FE">
            <w:rPr>
              <w:rFonts w:ascii="Arial" w:hAnsi="Arial" w:cs="Arial"/>
              <w:sz w:val="18"/>
              <w:szCs w:val="18"/>
              <w:lang w:val="pt-BR"/>
            </w:rPr>
            <w:t>3</w:t>
          </w:r>
        </w:p>
      </w:tc>
      <w:tc>
        <w:tcPr>
          <w:tcW w:w="1843" w:type="dxa"/>
        </w:tcPr>
        <w:p w14:paraId="77528CB9" w14:textId="77777777" w:rsidR="00C85435" w:rsidRPr="00385713" w:rsidRDefault="00C85435" w:rsidP="00385713">
          <w:pPr>
            <w:pStyle w:val="Footer"/>
            <w:jc w:val="center"/>
            <w:rPr>
              <w:rFonts w:ascii="Arial" w:hAnsi="Arial" w:cs="Arial"/>
              <w:sz w:val="18"/>
              <w:szCs w:val="18"/>
              <w:lang w:val="pt-BR"/>
            </w:rPr>
          </w:pPr>
          <w:r w:rsidRPr="00385713">
            <w:rPr>
              <w:rFonts w:ascii="Arial" w:hAnsi="Arial" w:cs="Arial"/>
              <w:sz w:val="18"/>
              <w:szCs w:val="18"/>
              <w:lang w:val="pt-BR"/>
            </w:rPr>
            <w:t>Revision No.: 01</w:t>
          </w:r>
        </w:p>
      </w:tc>
      <w:tc>
        <w:tcPr>
          <w:tcW w:w="3543" w:type="dxa"/>
        </w:tcPr>
        <w:p w14:paraId="34ED848D" w14:textId="00DDBA61" w:rsidR="00C85435" w:rsidRPr="00385713" w:rsidRDefault="00C85435" w:rsidP="00385713">
          <w:pPr>
            <w:pStyle w:val="Footer"/>
            <w:jc w:val="center"/>
            <w:rPr>
              <w:rFonts w:ascii="Arial" w:hAnsi="Arial" w:cs="Arial"/>
              <w:sz w:val="18"/>
              <w:szCs w:val="18"/>
              <w:lang w:val="pt-BR"/>
            </w:rPr>
          </w:pPr>
          <w:r>
            <w:rPr>
              <w:rFonts w:ascii="Arial" w:hAnsi="Arial" w:cs="Arial"/>
              <w:sz w:val="18"/>
              <w:szCs w:val="18"/>
              <w:lang w:val="pt-BR"/>
            </w:rPr>
            <w:t xml:space="preserve">Effectivity Date: March </w:t>
          </w:r>
          <w:r w:rsidR="00B116B9">
            <w:rPr>
              <w:rFonts w:ascii="Arial" w:hAnsi="Arial" w:cs="Arial"/>
              <w:sz w:val="18"/>
              <w:szCs w:val="18"/>
              <w:lang w:val="pt-BR"/>
            </w:rPr>
            <w:t>10</w:t>
          </w:r>
          <w:r>
            <w:rPr>
              <w:rFonts w:ascii="Arial" w:hAnsi="Arial" w:cs="Arial"/>
              <w:sz w:val="18"/>
              <w:szCs w:val="18"/>
              <w:lang w:val="pt-BR"/>
            </w:rPr>
            <w:t>, 2023</w:t>
          </w:r>
        </w:p>
      </w:tc>
      <w:tc>
        <w:tcPr>
          <w:tcW w:w="1951" w:type="dxa"/>
        </w:tcPr>
        <w:p w14:paraId="1702EC11" w14:textId="77777777" w:rsidR="00C85435" w:rsidRPr="00385713" w:rsidRDefault="00C85435" w:rsidP="00385713">
          <w:pPr>
            <w:pStyle w:val="Footer"/>
            <w:jc w:val="center"/>
            <w:rPr>
              <w:rFonts w:ascii="Arial" w:hAnsi="Arial" w:cs="Arial"/>
              <w:b/>
              <w:bCs/>
              <w:sz w:val="18"/>
              <w:szCs w:val="18"/>
              <w:lang w:val="pt-BR"/>
            </w:rPr>
          </w:pPr>
          <w:r w:rsidRPr="00385713">
            <w:rPr>
              <w:rFonts w:ascii="Arial" w:hAnsi="Arial" w:cs="Arial"/>
              <w:sz w:val="18"/>
              <w:szCs w:val="18"/>
              <w:lang w:val="pt-BR"/>
            </w:rPr>
            <w:t xml:space="preserve">Page: </w:t>
          </w:r>
          <w:r w:rsidRPr="00385713">
            <w:rPr>
              <w:rFonts w:ascii="Arial" w:hAnsi="Arial" w:cs="Arial"/>
              <w:b/>
              <w:bCs/>
              <w:sz w:val="18"/>
              <w:szCs w:val="18"/>
              <w:lang w:val="pt-BR"/>
            </w:rPr>
            <w:t xml:space="preserve">1 </w:t>
          </w:r>
          <w:r w:rsidRPr="00385713">
            <w:rPr>
              <w:rFonts w:ascii="Arial" w:hAnsi="Arial" w:cs="Arial"/>
              <w:sz w:val="18"/>
              <w:szCs w:val="18"/>
              <w:lang w:val="pt-BR"/>
            </w:rPr>
            <w:t xml:space="preserve">of </w:t>
          </w:r>
          <w:r w:rsidRPr="00385713">
            <w:rPr>
              <w:rFonts w:ascii="Arial" w:hAnsi="Arial" w:cs="Arial"/>
              <w:b/>
              <w:bCs/>
              <w:sz w:val="18"/>
              <w:szCs w:val="18"/>
              <w:lang w:val="pt-BR"/>
            </w:rPr>
            <w:t>1</w:t>
          </w:r>
        </w:p>
      </w:tc>
    </w:tr>
  </w:tbl>
  <w:p w14:paraId="039084D0" w14:textId="77777777" w:rsidR="00C85435" w:rsidRPr="00385713" w:rsidRDefault="00C85435">
    <w:pPr>
      <w:pStyle w:val="Footer"/>
      <w:rPr>
        <w:rFonts w:ascii="Arial" w:hAnsi="Arial" w:cs="Arial"/>
        <w:sz w:val="18"/>
        <w:szCs w:val="18"/>
        <w:lang w:val="pt-B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D47D4" w14:textId="77777777" w:rsidR="001323FE" w:rsidRDefault="001323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F3F860" w14:textId="77777777" w:rsidR="007119F5" w:rsidRDefault="007119F5" w:rsidP="00385713">
      <w:pPr>
        <w:spacing w:after="0" w:line="240" w:lineRule="auto"/>
      </w:pPr>
      <w:r>
        <w:separator/>
      </w:r>
    </w:p>
  </w:footnote>
  <w:footnote w:type="continuationSeparator" w:id="0">
    <w:p w14:paraId="10A53CA7" w14:textId="77777777" w:rsidR="007119F5" w:rsidRDefault="007119F5" w:rsidP="003857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A262D" w14:textId="77777777" w:rsidR="001323FE" w:rsidRDefault="001323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6DFC5C" w14:textId="77777777" w:rsidR="001323FE" w:rsidRDefault="001323F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C62DD" w14:textId="77777777" w:rsidR="001323FE" w:rsidRDefault="001323F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2NDSzMDcwMTAzNLFU0lEKTi0uzszPAykwrAUAh4HxXCwAAAA="/>
  </w:docVars>
  <w:rsids>
    <w:rsidRoot w:val="00475407"/>
    <w:rsid w:val="00003019"/>
    <w:rsid w:val="00006459"/>
    <w:rsid w:val="00023B4B"/>
    <w:rsid w:val="00064A75"/>
    <w:rsid w:val="00081BE4"/>
    <w:rsid w:val="000B60B3"/>
    <w:rsid w:val="000C0C91"/>
    <w:rsid w:val="00104ABB"/>
    <w:rsid w:val="00110638"/>
    <w:rsid w:val="00124648"/>
    <w:rsid w:val="00126FFB"/>
    <w:rsid w:val="001323FE"/>
    <w:rsid w:val="00134620"/>
    <w:rsid w:val="00153A62"/>
    <w:rsid w:val="00156C0C"/>
    <w:rsid w:val="00170E1D"/>
    <w:rsid w:val="001778B5"/>
    <w:rsid w:val="00183906"/>
    <w:rsid w:val="0019794C"/>
    <w:rsid w:val="001B139D"/>
    <w:rsid w:val="001B62FA"/>
    <w:rsid w:val="001D145F"/>
    <w:rsid w:val="001D1DB5"/>
    <w:rsid w:val="001E3FA6"/>
    <w:rsid w:val="002221D5"/>
    <w:rsid w:val="002225F0"/>
    <w:rsid w:val="0025201D"/>
    <w:rsid w:val="00255393"/>
    <w:rsid w:val="00262A33"/>
    <w:rsid w:val="002634CD"/>
    <w:rsid w:val="00272852"/>
    <w:rsid w:val="00292C2D"/>
    <w:rsid w:val="002C7EF8"/>
    <w:rsid w:val="002F11DB"/>
    <w:rsid w:val="00300EA5"/>
    <w:rsid w:val="00323CD3"/>
    <w:rsid w:val="0035137F"/>
    <w:rsid w:val="00357BF7"/>
    <w:rsid w:val="003700A6"/>
    <w:rsid w:val="00375CF7"/>
    <w:rsid w:val="00385713"/>
    <w:rsid w:val="004010D0"/>
    <w:rsid w:val="00403288"/>
    <w:rsid w:val="00414603"/>
    <w:rsid w:val="00433FCC"/>
    <w:rsid w:val="00437764"/>
    <w:rsid w:val="00450594"/>
    <w:rsid w:val="00475407"/>
    <w:rsid w:val="00480029"/>
    <w:rsid w:val="00481E08"/>
    <w:rsid w:val="0048284A"/>
    <w:rsid w:val="0048516C"/>
    <w:rsid w:val="00494BC5"/>
    <w:rsid w:val="00495B25"/>
    <w:rsid w:val="004A042F"/>
    <w:rsid w:val="004A4A07"/>
    <w:rsid w:val="004B7588"/>
    <w:rsid w:val="00503D6E"/>
    <w:rsid w:val="005246D5"/>
    <w:rsid w:val="005751A7"/>
    <w:rsid w:val="00585603"/>
    <w:rsid w:val="005C755B"/>
    <w:rsid w:val="005D2112"/>
    <w:rsid w:val="0063035F"/>
    <w:rsid w:val="0064072F"/>
    <w:rsid w:val="00664164"/>
    <w:rsid w:val="006E750C"/>
    <w:rsid w:val="00706051"/>
    <w:rsid w:val="007119F5"/>
    <w:rsid w:val="00727804"/>
    <w:rsid w:val="0073126C"/>
    <w:rsid w:val="007330A2"/>
    <w:rsid w:val="0074408D"/>
    <w:rsid w:val="007518D0"/>
    <w:rsid w:val="00767C48"/>
    <w:rsid w:val="00775B78"/>
    <w:rsid w:val="007A6444"/>
    <w:rsid w:val="007B3913"/>
    <w:rsid w:val="007C0D0C"/>
    <w:rsid w:val="007D3899"/>
    <w:rsid w:val="007D577A"/>
    <w:rsid w:val="007F4264"/>
    <w:rsid w:val="008069CB"/>
    <w:rsid w:val="0080739B"/>
    <w:rsid w:val="00823390"/>
    <w:rsid w:val="00870A94"/>
    <w:rsid w:val="00891436"/>
    <w:rsid w:val="008A1A91"/>
    <w:rsid w:val="008B45ED"/>
    <w:rsid w:val="008D1451"/>
    <w:rsid w:val="008E42BA"/>
    <w:rsid w:val="00901928"/>
    <w:rsid w:val="009201AE"/>
    <w:rsid w:val="00974B6A"/>
    <w:rsid w:val="00976704"/>
    <w:rsid w:val="009D22A9"/>
    <w:rsid w:val="009E3107"/>
    <w:rsid w:val="00A1137D"/>
    <w:rsid w:val="00A350B7"/>
    <w:rsid w:val="00A35EE2"/>
    <w:rsid w:val="00AB18EC"/>
    <w:rsid w:val="00AC75C3"/>
    <w:rsid w:val="00AE330A"/>
    <w:rsid w:val="00AF7B6F"/>
    <w:rsid w:val="00B02E8F"/>
    <w:rsid w:val="00B03534"/>
    <w:rsid w:val="00B116B9"/>
    <w:rsid w:val="00B44E07"/>
    <w:rsid w:val="00B60D02"/>
    <w:rsid w:val="00B72594"/>
    <w:rsid w:val="00BB06ED"/>
    <w:rsid w:val="00C22795"/>
    <w:rsid w:val="00C7622F"/>
    <w:rsid w:val="00C774CD"/>
    <w:rsid w:val="00C85435"/>
    <w:rsid w:val="00CB4B5F"/>
    <w:rsid w:val="00CB58DE"/>
    <w:rsid w:val="00CB6545"/>
    <w:rsid w:val="00CE1537"/>
    <w:rsid w:val="00D46C13"/>
    <w:rsid w:val="00D536CA"/>
    <w:rsid w:val="00D55B93"/>
    <w:rsid w:val="00D850A2"/>
    <w:rsid w:val="00D97E30"/>
    <w:rsid w:val="00DB4B95"/>
    <w:rsid w:val="00DB633A"/>
    <w:rsid w:val="00E0572F"/>
    <w:rsid w:val="00E25ABD"/>
    <w:rsid w:val="00E331B5"/>
    <w:rsid w:val="00E7484D"/>
    <w:rsid w:val="00E82DB6"/>
    <w:rsid w:val="00EA15F0"/>
    <w:rsid w:val="00EB559D"/>
    <w:rsid w:val="00EE7541"/>
    <w:rsid w:val="00F2506C"/>
    <w:rsid w:val="00F3237D"/>
    <w:rsid w:val="00F3293C"/>
    <w:rsid w:val="00F407D8"/>
    <w:rsid w:val="00F4430E"/>
    <w:rsid w:val="00F47848"/>
    <w:rsid w:val="00F879A3"/>
    <w:rsid w:val="00F93617"/>
    <w:rsid w:val="00F941EF"/>
    <w:rsid w:val="00F94892"/>
    <w:rsid w:val="00FA1B29"/>
    <w:rsid w:val="00FC1C2D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899899"/>
  <w15:docId w15:val="{1952CD11-76A1-4B87-9073-95DFD262A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5407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F57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57F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748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2221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21D5"/>
  </w:style>
  <w:style w:type="character" w:styleId="Hyperlink">
    <w:name w:val="Hyperlink"/>
    <w:basedOn w:val="DefaultParagraphFont"/>
    <w:uiPriority w:val="99"/>
    <w:unhideWhenUsed/>
    <w:rsid w:val="001B62FA"/>
    <w:rPr>
      <w:color w:val="0000FF" w:themeColor="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CE1537"/>
    <w:rPr>
      <w:rFonts w:ascii="Calibri" w:eastAsia="Calibri" w:hAnsi="Calibri" w:cs="Times New Roman"/>
    </w:rPr>
  </w:style>
  <w:style w:type="paragraph" w:styleId="NoSpacing">
    <w:name w:val="No Spacing"/>
    <w:link w:val="NoSpacingChar"/>
    <w:uiPriority w:val="1"/>
    <w:qFormat/>
    <w:rsid w:val="00CE1537"/>
    <w:pPr>
      <w:spacing w:after="0" w:line="240" w:lineRule="auto"/>
    </w:pPr>
    <w:rPr>
      <w:rFonts w:ascii="Calibri" w:eastAsia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850A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857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5713"/>
  </w:style>
  <w:style w:type="paragraph" w:styleId="Revision">
    <w:name w:val="Revision"/>
    <w:hidden/>
    <w:uiPriority w:val="99"/>
    <w:semiHidden/>
    <w:rsid w:val="001E3FA6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9E31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32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6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BDFF45-53B6-47F2-B5ED-B95F0A3598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1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search - Bryan Jan Dizon</dc:creator>
  <cp:lastModifiedBy>Niccolo Aaron Alcantara</cp:lastModifiedBy>
  <cp:revision>89</cp:revision>
  <cp:lastPrinted>2023-03-01T17:53:00Z</cp:lastPrinted>
  <dcterms:created xsi:type="dcterms:W3CDTF">2021-10-08T07:43:00Z</dcterms:created>
  <dcterms:modified xsi:type="dcterms:W3CDTF">2023-03-08T06:33:00Z</dcterms:modified>
</cp:coreProperties>
</file>